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34841" w14:textId="77777777" w:rsidR="00B73D57" w:rsidRPr="00FD1328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  <w:r w:rsidRPr="00FD1328"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  <w:t xml:space="preserve">TABLICA ZA POPUNJAVANJE ISHODA UČENJA </w:t>
      </w:r>
    </w:p>
    <w:p w14:paraId="44379E2F" w14:textId="77777777" w:rsidR="00B73D57" w:rsidRPr="00BD534C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B02219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B02219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219">
              <w:rPr>
                <w:rFonts w:ascii="Times New Roman" w:hAnsi="Times New Roman" w:cs="Times New Roman"/>
                <w:b/>
                <w:sz w:val="28"/>
                <w:szCs w:val="28"/>
              </w:rPr>
              <w:t>KOLEGIJ</w:t>
            </w:r>
          </w:p>
        </w:tc>
        <w:tc>
          <w:tcPr>
            <w:tcW w:w="6890" w:type="dxa"/>
          </w:tcPr>
          <w:p w14:paraId="675EDB7F" w14:textId="241B02A9" w:rsidR="00B73D57" w:rsidRPr="00BB2B0F" w:rsidRDefault="00183707" w:rsidP="00B25402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AČUNOVODSTVENE INFORMACIJE I ANALIZA</w:t>
            </w:r>
            <w:r w:rsidR="00322A2F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– SEMINARSKI RAD</w:t>
            </w:r>
          </w:p>
        </w:tc>
      </w:tr>
      <w:tr w:rsidR="00B73D57" w:rsidRPr="00B02219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790D58EF" w14:textId="0153901B" w:rsidR="00B73D57" w:rsidRPr="00BB2B0F" w:rsidRDefault="00B73D57" w:rsidP="00E032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2B0F">
              <w:rPr>
                <w:rFonts w:ascii="Times New Roman" w:hAnsi="Times New Roman" w:cs="Times New Roman"/>
                <w:sz w:val="24"/>
                <w:szCs w:val="24"/>
              </w:rPr>
              <w:t>OBAVEZNI</w:t>
            </w:r>
            <w:r w:rsidR="0065213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E032E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5213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652134">
              <w:rPr>
                <w:rFonts w:ascii="Times New Roman" w:hAnsi="Times New Roman" w:cs="Times New Roman"/>
                <w:sz w:val="24"/>
                <w:szCs w:val="24"/>
              </w:rPr>
              <w:t>semestar</w:t>
            </w:r>
            <w:proofErr w:type="spellEnd"/>
          </w:p>
        </w:tc>
      </w:tr>
      <w:tr w:rsidR="00B73D57" w:rsidRPr="00B02219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10A9DDA3" w:rsidR="00B73D57" w:rsidRPr="00BB2B0F" w:rsidRDefault="00322A2F" w:rsidP="00322A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INARSKI RAD</w:t>
            </w:r>
          </w:p>
        </w:tc>
      </w:tr>
      <w:tr w:rsidR="00B73D57" w:rsidRPr="00B02219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ECTS BODOVI KOLEGIJA</w:t>
            </w:r>
          </w:p>
        </w:tc>
        <w:tc>
          <w:tcPr>
            <w:tcW w:w="6890" w:type="dxa"/>
          </w:tcPr>
          <w:p w14:paraId="78267435" w14:textId="3249AD99" w:rsidR="00652134" w:rsidRDefault="00652134" w:rsidP="0065213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07D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ECTS bodova: </w:t>
            </w:r>
          </w:p>
          <w:p w14:paraId="36F7E22E" w14:textId="77777777" w:rsidR="00322A2F" w:rsidRPr="00322A2F" w:rsidRDefault="00322A2F" w:rsidP="00322A2F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2A2F">
              <w:rPr>
                <w:rFonts w:ascii="Times New Roman" w:hAnsi="Times New Roman" w:cs="Times New Roman"/>
                <w:sz w:val="24"/>
                <w:szCs w:val="24"/>
              </w:rPr>
              <w:t>Prihvaćeni prijedlog teme seminarskog rada – 1 ECTS bod</w:t>
            </w:r>
          </w:p>
          <w:p w14:paraId="5EACC12C" w14:textId="77777777" w:rsidR="00322A2F" w:rsidRPr="00322A2F" w:rsidRDefault="00322A2F" w:rsidP="00322A2F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2A2F">
              <w:rPr>
                <w:rFonts w:ascii="Times New Roman" w:hAnsi="Times New Roman" w:cs="Times New Roman"/>
                <w:sz w:val="24"/>
                <w:szCs w:val="24"/>
              </w:rPr>
              <w:t>Prihvaćeni koncept seminarskog rada – 1 bod</w:t>
            </w:r>
          </w:p>
          <w:p w14:paraId="4FC8A9C4" w14:textId="247B933F" w:rsidR="00B73D57" w:rsidRPr="00857212" w:rsidRDefault="00322A2F" w:rsidP="00322A2F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2A2F">
              <w:rPr>
                <w:rFonts w:ascii="Times New Roman" w:hAnsi="Times New Roman" w:cs="Times New Roman"/>
                <w:sz w:val="24"/>
                <w:szCs w:val="24"/>
              </w:rPr>
              <w:t>Prihvaćeni seminarski rad – 2 boda</w:t>
            </w:r>
          </w:p>
        </w:tc>
      </w:tr>
      <w:tr w:rsidR="00652134" w:rsidRPr="00B02219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652134" w:rsidRPr="00B02219" w:rsidRDefault="00652134" w:rsidP="006521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TUDIJSKI PROGRA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A KOJEM SE KOLEGIJ IZVODI</w:t>
            </w:r>
          </w:p>
        </w:tc>
        <w:tc>
          <w:tcPr>
            <w:tcW w:w="6890" w:type="dxa"/>
          </w:tcPr>
          <w:p w14:paraId="31CB6682" w14:textId="441700E6" w:rsidR="00652134" w:rsidRPr="00BB2B0F" w:rsidRDefault="00652134" w:rsidP="006521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SLIJEDIPLOMSKI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ECIJALISTIČKI </w:t>
            </w:r>
            <w:r w:rsidRP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TUDIJ FISKALNI SUSTAV I FISKALNA POLITIKA</w:t>
            </w:r>
          </w:p>
        </w:tc>
      </w:tr>
      <w:tr w:rsidR="00652134" w:rsidRPr="00B02219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652134" w:rsidRPr="00B02219" w:rsidRDefault="00652134" w:rsidP="006521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736415B9" w:rsidR="00652134" w:rsidRPr="00CA0049" w:rsidRDefault="00652134" w:rsidP="006521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CA00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A00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lijediploms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pecijalistič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udij</w:t>
            </w:r>
            <w:proofErr w:type="spellEnd"/>
          </w:p>
        </w:tc>
      </w:tr>
      <w:tr w:rsidR="00B73D57" w:rsidRPr="00B02219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B02219" w:rsidRDefault="00B73D57" w:rsidP="00B25402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B02219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219">
              <w:rPr>
                <w:rFonts w:ascii="Times New Roman" w:hAnsi="Times New Roman" w:cs="Times New Roman"/>
                <w:b/>
                <w:sz w:val="24"/>
                <w:szCs w:val="24"/>
              </w:rPr>
              <w:t>KONSTRUKTIVNO POVEZIVANJE</w:t>
            </w:r>
          </w:p>
        </w:tc>
      </w:tr>
      <w:tr w:rsidR="004063DE" w:rsidRPr="00B02219" w14:paraId="2D67591E" w14:textId="77777777" w:rsidTr="004063DE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3BCCD22C" w14:textId="440FE702" w:rsidR="004063DE" w:rsidRPr="00B02219" w:rsidRDefault="004063DE" w:rsidP="00B25402"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BA7BF6C" w14:textId="308ADE3C" w:rsidR="004063DE" w:rsidRPr="00B02219" w:rsidRDefault="00322A2F" w:rsidP="0093763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>Pronaći</w:t>
            </w:r>
            <w:proofErr w:type="spellEnd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>odabrati</w:t>
            </w:r>
            <w:proofErr w:type="spellEnd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>literaturu</w:t>
            </w:r>
            <w:proofErr w:type="spellEnd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37637">
              <w:rPr>
                <w:rFonts w:ascii="Times New Roman" w:hAnsi="Times New Roman" w:cs="Times New Roman"/>
                <w:b/>
                <w:sz w:val="24"/>
                <w:szCs w:val="24"/>
              </w:rPr>
              <w:t>izvore</w:t>
            </w:r>
            <w:proofErr w:type="spellEnd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>potrebne</w:t>
            </w:r>
            <w:proofErr w:type="spellEnd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proofErr w:type="spellEnd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>odabir</w:t>
            </w:r>
            <w:proofErr w:type="spellEnd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>teme</w:t>
            </w:r>
            <w:proofErr w:type="spellEnd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>izradu</w:t>
            </w:r>
            <w:proofErr w:type="spellEnd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>koncepta</w:t>
            </w:r>
            <w:proofErr w:type="spellEnd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>rada</w:t>
            </w:r>
            <w:proofErr w:type="spellEnd"/>
            <w:r w:rsidRPr="00322A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 </w:t>
            </w:r>
          </w:p>
        </w:tc>
      </w:tr>
      <w:tr w:rsidR="004063DE" w:rsidRPr="00B02219" w14:paraId="1452D745" w14:textId="77777777" w:rsidTr="004063DE">
        <w:trPr>
          <w:trHeight w:val="255"/>
        </w:trPr>
        <w:tc>
          <w:tcPr>
            <w:tcW w:w="2440" w:type="dxa"/>
          </w:tcPr>
          <w:p w14:paraId="3ADEECAC" w14:textId="0C6D002A" w:rsidR="004063DE" w:rsidRPr="00BF78C4" w:rsidRDefault="004063DE" w:rsidP="004063DE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F78C4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D9D9D9" w:themeFill="background1" w:themeFillShade="D9"/>
          </w:tcPr>
          <w:p w14:paraId="168F1FE1" w14:textId="28836B54" w:rsidR="005F2736" w:rsidRDefault="005F2736" w:rsidP="00322A2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6. </w:t>
            </w:r>
            <w:proofErr w:type="spellStart"/>
            <w:r w:rsidRPr="005F2736">
              <w:rPr>
                <w:rFonts w:ascii="Times New Roman" w:hAnsi="Times New Roman" w:cs="Times New Roman"/>
                <w:bCs/>
                <w:sz w:val="24"/>
                <w:szCs w:val="24"/>
              </w:rPr>
              <w:t>Odabrati</w:t>
            </w:r>
            <w:proofErr w:type="spellEnd"/>
            <w:r w:rsidRPr="005F27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F2736">
              <w:rPr>
                <w:rFonts w:ascii="Times New Roman" w:hAnsi="Times New Roman" w:cs="Times New Roman"/>
                <w:bCs/>
                <w:sz w:val="24"/>
                <w:szCs w:val="24"/>
              </w:rPr>
              <w:t>računovodstvena</w:t>
            </w:r>
            <w:proofErr w:type="spellEnd"/>
            <w:r w:rsidRPr="005F27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F2736">
              <w:rPr>
                <w:rFonts w:ascii="Times New Roman" w:hAnsi="Times New Roman" w:cs="Times New Roman"/>
                <w:bCs/>
                <w:sz w:val="24"/>
                <w:szCs w:val="24"/>
              </w:rPr>
              <w:t>pravila</w:t>
            </w:r>
            <w:proofErr w:type="spellEnd"/>
            <w:r w:rsidRPr="005F27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5F2736">
              <w:rPr>
                <w:rFonts w:ascii="Times New Roman" w:hAnsi="Times New Roman" w:cs="Times New Roman"/>
                <w:bCs/>
                <w:sz w:val="24"/>
                <w:szCs w:val="24"/>
              </w:rPr>
              <w:t>provedbi</w:t>
            </w:r>
            <w:proofErr w:type="spellEnd"/>
            <w:r w:rsidRPr="005F27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F2736">
              <w:rPr>
                <w:rFonts w:ascii="Times New Roman" w:hAnsi="Times New Roman" w:cs="Times New Roman"/>
                <w:bCs/>
                <w:sz w:val="24"/>
                <w:szCs w:val="24"/>
              </w:rPr>
              <w:t>oporezivanja</w:t>
            </w:r>
            <w:proofErr w:type="spellEnd"/>
            <w:r w:rsidRPr="005F273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5BB5D475" w14:textId="0BC6BC9B" w:rsidR="00322A2F" w:rsidRPr="00322A2F" w:rsidRDefault="00322A2F" w:rsidP="00322A2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152A56DB" w14:textId="62A0D385" w:rsidR="00BF78C4" w:rsidRPr="004063DE" w:rsidRDefault="00322A2F" w:rsidP="00322A2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Generirati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  <w:r w:rsidRPr="00322A2F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322A2F" w:rsidRPr="00B02219" w14:paraId="2A2DB114" w14:textId="77777777" w:rsidTr="004F55CD">
        <w:trPr>
          <w:trHeight w:val="255"/>
        </w:trPr>
        <w:tc>
          <w:tcPr>
            <w:tcW w:w="2440" w:type="dxa"/>
          </w:tcPr>
          <w:p w14:paraId="0B11A987" w14:textId="6ACC0AEE" w:rsidR="00322A2F" w:rsidRPr="00BF78C4" w:rsidRDefault="00322A2F" w:rsidP="00322A2F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F78C4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FA14DAD" w14:textId="17213A02" w:rsidR="00322A2F" w:rsidRPr="004063DE" w:rsidRDefault="00322A2F" w:rsidP="00322A2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imjena</w:t>
            </w:r>
            <w:proofErr w:type="spellEnd"/>
          </w:p>
        </w:tc>
      </w:tr>
      <w:tr w:rsidR="00322A2F" w:rsidRPr="00B02219" w14:paraId="5636B42F" w14:textId="77777777" w:rsidTr="004F55CD">
        <w:trPr>
          <w:trHeight w:val="255"/>
        </w:trPr>
        <w:tc>
          <w:tcPr>
            <w:tcW w:w="2440" w:type="dxa"/>
          </w:tcPr>
          <w:p w14:paraId="21C26280" w14:textId="33345890" w:rsidR="00322A2F" w:rsidRPr="00BF78C4" w:rsidRDefault="00322A2F" w:rsidP="00322A2F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949906F" w14:textId="71D26CD8" w:rsidR="00322A2F" w:rsidRPr="004063DE" w:rsidRDefault="00322A2F" w:rsidP="00322A2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ebn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ez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tencijal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ukob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teres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lastit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fesional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kruž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)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jedi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baza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financijsk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vješta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v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vo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njižnič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esurs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ra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jezik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uča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aterij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treb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322A2F" w:rsidRPr="00B02219" w14:paraId="4A5F0955" w14:textId="77777777" w:rsidTr="004F55CD">
        <w:trPr>
          <w:trHeight w:val="255"/>
        </w:trPr>
        <w:tc>
          <w:tcPr>
            <w:tcW w:w="2440" w:type="dxa"/>
          </w:tcPr>
          <w:p w14:paraId="1C2E5B63" w14:textId="1E69B1D4" w:rsidR="00322A2F" w:rsidRDefault="00322A2F" w:rsidP="00322A2F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974A15C" w14:textId="571FA214" w:rsidR="00322A2F" w:rsidRPr="00BF78C4" w:rsidRDefault="00322A2F" w:rsidP="00322A2F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322A2F" w:rsidRPr="00B02219" w14:paraId="37CD97B4" w14:textId="77777777" w:rsidTr="004F55CD">
        <w:trPr>
          <w:trHeight w:val="255"/>
        </w:trPr>
        <w:tc>
          <w:tcPr>
            <w:tcW w:w="2440" w:type="dxa"/>
          </w:tcPr>
          <w:p w14:paraId="7E020A57" w14:textId="23B7E0AE" w:rsidR="00322A2F" w:rsidRDefault="00322A2F" w:rsidP="00322A2F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F53AAD6" w14:textId="6DEE3CA5" w:rsidR="00322A2F" w:rsidRDefault="00322A2F" w:rsidP="00322A2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entor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vrh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ncep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pis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literature.</w:t>
            </w:r>
          </w:p>
        </w:tc>
      </w:tr>
      <w:tr w:rsidR="00322A2F" w:rsidRPr="00B02219" w14:paraId="5092EFA2" w14:textId="77777777" w:rsidTr="004F55CD">
        <w:trPr>
          <w:trHeight w:val="255"/>
        </w:trPr>
        <w:tc>
          <w:tcPr>
            <w:tcW w:w="2440" w:type="dxa"/>
          </w:tcPr>
          <w:p w14:paraId="58021E98" w14:textId="43341F71" w:rsidR="00322A2F" w:rsidRPr="00B02219" w:rsidRDefault="00322A2F" w:rsidP="00322A2F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D2C2051" w14:textId="77777777" w:rsidR="00322A2F" w:rsidRPr="00322A2F" w:rsidRDefault="00322A2F" w:rsidP="00322A2F">
            <w:pPr>
              <w:numPr>
                <w:ilvl w:val="0"/>
                <w:numId w:val="45"/>
              </w:numPr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edložen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</w:p>
          <w:p w14:paraId="645CA0D5" w14:textId="47113E97" w:rsidR="00322A2F" w:rsidRPr="009400BF" w:rsidRDefault="00322A2F" w:rsidP="00322A2F">
            <w:pPr>
              <w:numPr>
                <w:ilvl w:val="0"/>
                <w:numId w:val="45"/>
              </w:numPr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ncep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</w:p>
        </w:tc>
      </w:tr>
      <w:tr w:rsidR="009400BF" w:rsidRPr="00B24899" w14:paraId="61D1A39E" w14:textId="77777777" w:rsidTr="002B09D8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9400BF" w:rsidRPr="00B02219" w:rsidRDefault="009400BF" w:rsidP="009400BF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966C9D" w14:textId="508B07CD" w:rsidR="009400BF" w:rsidRPr="00EE1AFF" w:rsidRDefault="00322A2F" w:rsidP="00322A2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322A2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nalizirati i kategorizirati prikupljene materijale za izradu seminarskog rada (literatura, pravni izvori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, računovodstveni podaci</w:t>
            </w:r>
            <w:r w:rsidRPr="00322A2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).</w:t>
            </w:r>
          </w:p>
        </w:tc>
      </w:tr>
      <w:tr w:rsidR="00322A2F" w:rsidRPr="00B24899" w14:paraId="658EE81D" w14:textId="77777777" w:rsidTr="007C0506">
        <w:trPr>
          <w:trHeight w:val="255"/>
        </w:trPr>
        <w:tc>
          <w:tcPr>
            <w:tcW w:w="2440" w:type="dxa"/>
          </w:tcPr>
          <w:p w14:paraId="427EC37C" w14:textId="77777777" w:rsidR="00322A2F" w:rsidRPr="00B1053A" w:rsidRDefault="00322A2F" w:rsidP="00322A2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1EE25CAF" w14:textId="77777777" w:rsidR="005F2736" w:rsidRDefault="005F2736" w:rsidP="00322A2F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6. </w:t>
            </w:r>
            <w:proofErr w:type="spellStart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dabrati</w:t>
            </w:r>
            <w:proofErr w:type="spellEnd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čunovodstvena</w:t>
            </w:r>
            <w:proofErr w:type="spellEnd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avila</w:t>
            </w:r>
            <w:proofErr w:type="spellEnd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vedbi</w:t>
            </w:r>
            <w:proofErr w:type="spellEnd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oporezivanja.</w:t>
            </w:r>
          </w:p>
          <w:p w14:paraId="2855F0C1" w14:textId="4621EF33" w:rsidR="00322A2F" w:rsidRDefault="00322A2F" w:rsidP="00322A2F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141E32C8" w14:textId="5A39E3D4" w:rsidR="00322A2F" w:rsidRPr="00F66938" w:rsidRDefault="00322A2F" w:rsidP="00322A2F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322A2F" w:rsidRPr="00B02219" w14:paraId="16D32AEE" w14:textId="77777777" w:rsidTr="007C0506">
        <w:trPr>
          <w:trHeight w:val="255"/>
        </w:trPr>
        <w:tc>
          <w:tcPr>
            <w:tcW w:w="2440" w:type="dxa"/>
          </w:tcPr>
          <w:p w14:paraId="366B88FC" w14:textId="77777777" w:rsidR="00322A2F" w:rsidRPr="00B1053A" w:rsidRDefault="00322A2F" w:rsidP="00322A2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6730D54" w14:textId="0D48688F" w:rsidR="00322A2F" w:rsidRPr="00CA0049" w:rsidRDefault="00322A2F" w:rsidP="00322A2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naliza</w:t>
            </w:r>
            <w:proofErr w:type="spellEnd"/>
          </w:p>
        </w:tc>
      </w:tr>
      <w:tr w:rsidR="00322A2F" w:rsidRPr="00B02219" w14:paraId="5FDFB6A2" w14:textId="77777777" w:rsidTr="007C0506">
        <w:trPr>
          <w:trHeight w:val="255"/>
        </w:trPr>
        <w:tc>
          <w:tcPr>
            <w:tcW w:w="2440" w:type="dxa"/>
          </w:tcPr>
          <w:p w14:paraId="3E22B704" w14:textId="77777777" w:rsidR="00322A2F" w:rsidRPr="00B02219" w:rsidRDefault="00322A2F" w:rsidP="00322A2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76754569"/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4D3E407" w14:textId="4B39E36C" w:rsidR="00322A2F" w:rsidRPr="0034029A" w:rsidRDefault="00322A2F" w:rsidP="00322A2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ješa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ble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ritik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amokritik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var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ov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de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zluči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sob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av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a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temelje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v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vor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literatur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bookmarkEnd w:id="0"/>
      <w:tr w:rsidR="00322A2F" w:rsidRPr="00B02219" w14:paraId="29C52A20" w14:textId="77777777" w:rsidTr="007C0506">
        <w:trPr>
          <w:trHeight w:val="255"/>
        </w:trPr>
        <w:tc>
          <w:tcPr>
            <w:tcW w:w="2440" w:type="dxa"/>
          </w:tcPr>
          <w:p w14:paraId="246E59BE" w14:textId="77777777" w:rsidR="00322A2F" w:rsidRPr="00B02219" w:rsidRDefault="00322A2F" w:rsidP="00322A2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4A64580" w14:textId="2AC0F2BC" w:rsidR="00322A2F" w:rsidRPr="004D7974" w:rsidRDefault="00322A2F" w:rsidP="00322A2F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322A2F" w:rsidRPr="00B02219" w14:paraId="6A94499C" w14:textId="77777777" w:rsidTr="007C0506">
        <w:trPr>
          <w:trHeight w:val="255"/>
        </w:trPr>
        <w:tc>
          <w:tcPr>
            <w:tcW w:w="2440" w:type="dxa"/>
          </w:tcPr>
          <w:p w14:paraId="0BEDD363" w14:textId="77777777" w:rsidR="00322A2F" w:rsidRPr="00B02219" w:rsidRDefault="00322A2F" w:rsidP="00322A2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DD33490" w14:textId="1D9E7316" w:rsidR="00322A2F" w:rsidRPr="0034029A" w:rsidRDefault="00322A2F" w:rsidP="00322A2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entor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o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ezultat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uča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aterij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ra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ks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</w:p>
        </w:tc>
      </w:tr>
      <w:tr w:rsidR="00322A2F" w:rsidRPr="00B02219" w14:paraId="5D6A973F" w14:textId="77777777" w:rsidTr="007C0506">
        <w:trPr>
          <w:trHeight w:val="255"/>
        </w:trPr>
        <w:tc>
          <w:tcPr>
            <w:tcW w:w="2440" w:type="dxa"/>
          </w:tcPr>
          <w:p w14:paraId="55D8C295" w14:textId="77777777" w:rsidR="00322A2F" w:rsidRPr="00B02219" w:rsidRDefault="00322A2F" w:rsidP="00322A2F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7ADB0F5" w14:textId="62B1CA36" w:rsidR="00322A2F" w:rsidRPr="00B1053A" w:rsidRDefault="00322A2F" w:rsidP="00322A2F">
            <w:pPr>
              <w:pStyle w:val="ListParagraph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Vrednovanj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og rada na materijalima kroz diskusiju studenta i mentora.</w:t>
            </w:r>
          </w:p>
        </w:tc>
      </w:tr>
      <w:tr w:rsidR="009400BF" w:rsidRPr="00B02219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9400BF" w:rsidRPr="00B02219" w:rsidRDefault="009400BF" w:rsidP="009400BF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7EFB6E50" w:rsidR="009400BF" w:rsidRPr="00222224" w:rsidRDefault="00322A2F" w:rsidP="00322A2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322A2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ocijeniti proučen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računovodstvene </w:t>
            </w:r>
            <w:r w:rsidRPr="00322A2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materijal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e</w:t>
            </w:r>
            <w:r w:rsidRPr="00322A2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za izradu seminarskog rada.  </w:t>
            </w:r>
          </w:p>
        </w:tc>
      </w:tr>
      <w:tr w:rsidR="00322A2F" w:rsidRPr="00B24899" w14:paraId="75D1135D" w14:textId="77777777" w:rsidTr="00272DFD">
        <w:trPr>
          <w:trHeight w:val="255"/>
        </w:trPr>
        <w:tc>
          <w:tcPr>
            <w:tcW w:w="2440" w:type="dxa"/>
          </w:tcPr>
          <w:p w14:paraId="0A342FA6" w14:textId="77777777" w:rsidR="00322A2F" w:rsidRPr="00B24899" w:rsidRDefault="00322A2F" w:rsidP="00322A2F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42434B2B" w14:textId="026D3BB1" w:rsidR="005F2736" w:rsidRDefault="005F2736" w:rsidP="00322A2F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6. </w:t>
            </w:r>
            <w:proofErr w:type="spellStart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dabrati</w:t>
            </w:r>
            <w:proofErr w:type="spellEnd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čunovodstvena</w:t>
            </w:r>
            <w:proofErr w:type="spellEnd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avila</w:t>
            </w:r>
            <w:proofErr w:type="spellEnd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vedbi</w:t>
            </w:r>
            <w:proofErr w:type="spellEnd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porezivanja</w:t>
            </w:r>
            <w:proofErr w:type="spellEnd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78F36E82" w14:textId="6D0A614A" w:rsidR="00322A2F" w:rsidRDefault="00322A2F" w:rsidP="00322A2F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39A4795F" w14:textId="0A667092" w:rsidR="00322A2F" w:rsidRPr="00043932" w:rsidRDefault="00322A2F" w:rsidP="00322A2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</w:p>
        </w:tc>
      </w:tr>
      <w:tr w:rsidR="00322A2F" w:rsidRPr="00B02219" w14:paraId="683729FF" w14:textId="77777777" w:rsidTr="00272DFD">
        <w:trPr>
          <w:trHeight w:val="255"/>
        </w:trPr>
        <w:tc>
          <w:tcPr>
            <w:tcW w:w="2440" w:type="dxa"/>
          </w:tcPr>
          <w:p w14:paraId="70E0DF87" w14:textId="77777777" w:rsidR="00322A2F" w:rsidRPr="00B24899" w:rsidRDefault="00322A2F" w:rsidP="00322A2F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DEC2AE9" w14:textId="72FFF68C" w:rsidR="00322A2F" w:rsidRPr="00CA0049" w:rsidRDefault="00322A2F" w:rsidP="00322A2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</w:p>
        </w:tc>
      </w:tr>
      <w:tr w:rsidR="00322A2F" w:rsidRPr="00B02219" w14:paraId="4F77930A" w14:textId="77777777" w:rsidTr="00272DFD">
        <w:trPr>
          <w:trHeight w:val="255"/>
        </w:trPr>
        <w:tc>
          <w:tcPr>
            <w:tcW w:w="2440" w:type="dxa"/>
          </w:tcPr>
          <w:p w14:paraId="2753177F" w14:textId="77777777" w:rsidR="00322A2F" w:rsidRPr="00B02219" w:rsidRDefault="00322A2F" w:rsidP="00322A2F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E182607" w14:textId="60A2420F" w:rsidR="00322A2F" w:rsidRPr="00B02219" w:rsidRDefault="00322A2F" w:rsidP="00322A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ritik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amokritik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zlikov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sobnih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avov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at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ješti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pravlj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formacija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lastRenderedPageBreak/>
              <w:t>logičko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tir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z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važav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ru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čije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išlj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 </w:t>
            </w:r>
          </w:p>
        </w:tc>
      </w:tr>
      <w:tr w:rsidR="00322A2F" w:rsidRPr="00B02219" w14:paraId="14B97499" w14:textId="77777777" w:rsidTr="00272DFD">
        <w:trPr>
          <w:trHeight w:val="255"/>
        </w:trPr>
        <w:tc>
          <w:tcPr>
            <w:tcW w:w="2440" w:type="dxa"/>
          </w:tcPr>
          <w:p w14:paraId="3950BED3" w14:textId="77777777" w:rsidR="00322A2F" w:rsidRPr="00B02219" w:rsidRDefault="00322A2F" w:rsidP="00322A2F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CF100D4" w14:textId="158C4E01" w:rsidR="00322A2F" w:rsidRPr="001D6185" w:rsidRDefault="00322A2F" w:rsidP="00322A2F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322A2F" w:rsidRPr="00B02219" w14:paraId="3048BB85" w14:textId="77777777" w:rsidTr="00272DFD">
        <w:trPr>
          <w:trHeight w:val="255"/>
        </w:trPr>
        <w:tc>
          <w:tcPr>
            <w:tcW w:w="2440" w:type="dxa"/>
          </w:tcPr>
          <w:p w14:paraId="29BAD22C" w14:textId="77777777" w:rsidR="00322A2F" w:rsidRPr="00B02219" w:rsidRDefault="00322A2F" w:rsidP="00322A2F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F1DAB7C" w14:textId="0DD22E7B" w:rsidR="00322A2F" w:rsidRPr="00B02219" w:rsidRDefault="00322A2F" w:rsidP="00322A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ijek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ebat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322A2F" w:rsidRPr="00B02219" w14:paraId="651524AB" w14:textId="77777777" w:rsidTr="00272DFD">
        <w:trPr>
          <w:trHeight w:val="255"/>
        </w:trPr>
        <w:tc>
          <w:tcPr>
            <w:tcW w:w="2440" w:type="dxa"/>
          </w:tcPr>
          <w:p w14:paraId="714EA060" w14:textId="77777777" w:rsidR="00322A2F" w:rsidRPr="00B02219" w:rsidRDefault="00322A2F" w:rsidP="00322A2F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34DEC8A" w14:textId="77777777" w:rsidR="00322A2F" w:rsidRPr="00182FC5" w:rsidRDefault="00322A2F" w:rsidP="00322A2F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1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ijek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  <w:p w14:paraId="706B7284" w14:textId="6F784B63" w:rsidR="00322A2F" w:rsidRPr="001D6185" w:rsidRDefault="00322A2F" w:rsidP="00322A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2. </w:t>
            </w:r>
            <w:proofErr w:type="spellStart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apisanih</w:t>
            </w:r>
            <w:proofErr w:type="spellEnd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jelova</w:t>
            </w:r>
            <w:proofErr w:type="spellEnd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9400BF" w:rsidRPr="00B02219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9400BF" w:rsidRPr="00B02219" w:rsidRDefault="009400BF" w:rsidP="009400BF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0BD7290E" w:rsidR="009400BF" w:rsidRPr="00EE1AFF" w:rsidRDefault="00322A2F" w:rsidP="00322A2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322A2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Objasniti pojedin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računovodstveni</w:t>
            </w:r>
            <w:r w:rsidR="005D4145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nstitut,</w:t>
            </w:r>
            <w:r w:rsidRPr="00322A2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  <w:r w:rsidR="005D4145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komentirati i </w:t>
            </w:r>
            <w:r w:rsidRPr="00322A2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edložiti eventualne promjene u primjeni postojećih pravila i doktrina.</w:t>
            </w:r>
          </w:p>
        </w:tc>
      </w:tr>
      <w:tr w:rsidR="005D4145" w:rsidRPr="00B24899" w14:paraId="68DAB038" w14:textId="77777777" w:rsidTr="007736A1">
        <w:trPr>
          <w:trHeight w:val="255"/>
        </w:trPr>
        <w:tc>
          <w:tcPr>
            <w:tcW w:w="2440" w:type="dxa"/>
          </w:tcPr>
          <w:p w14:paraId="6C787B6B" w14:textId="77777777" w:rsidR="005D4145" w:rsidRPr="00B1053A" w:rsidRDefault="005D4145" w:rsidP="005D4145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C580A49" w14:textId="7011CEFC" w:rsidR="005F2736" w:rsidRDefault="005F2736" w:rsidP="005D4145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6. </w:t>
            </w:r>
            <w:proofErr w:type="spellStart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dabrati</w:t>
            </w:r>
            <w:proofErr w:type="spellEnd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čunovodstvena</w:t>
            </w:r>
            <w:proofErr w:type="spellEnd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avila</w:t>
            </w:r>
            <w:proofErr w:type="spellEnd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vedbi</w:t>
            </w:r>
            <w:proofErr w:type="spellEnd"/>
            <w:r w:rsidRPr="005F2736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oporezivanja.</w:t>
            </w:r>
            <w:bookmarkStart w:id="1" w:name="_GoBack"/>
            <w:bookmarkEnd w:id="1"/>
          </w:p>
          <w:p w14:paraId="2D561840" w14:textId="3397A9C0" w:rsidR="005D4145" w:rsidRDefault="005D4145" w:rsidP="005D4145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24F512B0" w14:textId="57D26314" w:rsidR="005D4145" w:rsidRPr="005A52AB" w:rsidRDefault="005D4145" w:rsidP="005D414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</w:p>
        </w:tc>
      </w:tr>
      <w:tr w:rsidR="005D4145" w:rsidRPr="00B02219" w14:paraId="1F9DC191" w14:textId="77777777" w:rsidTr="007736A1">
        <w:trPr>
          <w:trHeight w:val="255"/>
        </w:trPr>
        <w:tc>
          <w:tcPr>
            <w:tcW w:w="2440" w:type="dxa"/>
          </w:tcPr>
          <w:p w14:paraId="28A73CB8" w14:textId="77777777" w:rsidR="005D4145" w:rsidRPr="00B1053A" w:rsidRDefault="005D4145" w:rsidP="005D4145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2D139A8" w14:textId="6E946A60" w:rsidR="005D4145" w:rsidRPr="00CA0049" w:rsidRDefault="005D4145" w:rsidP="005D414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inteza</w:t>
            </w:r>
            <w:proofErr w:type="spellEnd"/>
          </w:p>
        </w:tc>
      </w:tr>
      <w:tr w:rsidR="005D4145" w:rsidRPr="00B02219" w14:paraId="31D16FCE" w14:textId="77777777" w:rsidTr="007736A1">
        <w:trPr>
          <w:trHeight w:val="255"/>
        </w:trPr>
        <w:tc>
          <w:tcPr>
            <w:tcW w:w="2440" w:type="dxa"/>
          </w:tcPr>
          <w:p w14:paraId="0217A1DC" w14:textId="77777777" w:rsidR="005D4145" w:rsidRPr="00B02219" w:rsidRDefault="005D4145" w:rsidP="005D4145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67CEE5D" w14:textId="4EC1CE73" w:rsidR="005D4145" w:rsidRPr="00B02219" w:rsidRDefault="005D4145" w:rsidP="005D41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ješav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ble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imjen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ksi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ješti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pravlj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formacija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č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var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ov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de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5D4145" w:rsidRPr="00B02219" w14:paraId="63F26317" w14:textId="77777777" w:rsidTr="007736A1">
        <w:trPr>
          <w:trHeight w:val="255"/>
        </w:trPr>
        <w:tc>
          <w:tcPr>
            <w:tcW w:w="2440" w:type="dxa"/>
          </w:tcPr>
          <w:p w14:paraId="4ABAFBCA" w14:textId="77777777" w:rsidR="005D4145" w:rsidRPr="00B02219" w:rsidRDefault="005D4145" w:rsidP="005D4145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2BBA695" w14:textId="7C19E911" w:rsidR="005D4145" w:rsidRPr="001B05D9" w:rsidRDefault="005D4145" w:rsidP="005D4145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adržaj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– seminar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e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dan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astavn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cjelin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eć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one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vis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o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ranoj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5D4145" w:rsidRPr="00B02219" w14:paraId="41336420" w14:textId="77777777" w:rsidTr="007736A1">
        <w:trPr>
          <w:trHeight w:val="255"/>
        </w:trPr>
        <w:tc>
          <w:tcPr>
            <w:tcW w:w="2440" w:type="dxa"/>
          </w:tcPr>
          <w:p w14:paraId="64D055B3" w14:textId="77777777" w:rsidR="005D4145" w:rsidRPr="00B02219" w:rsidRDefault="005D4145" w:rsidP="005D4145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774A6E5" w14:textId="24AA21A6" w:rsidR="005D4145" w:rsidRPr="00B02219" w:rsidRDefault="005D4145" w:rsidP="005D41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o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 </w:t>
            </w:r>
          </w:p>
        </w:tc>
      </w:tr>
      <w:tr w:rsidR="005D4145" w:rsidRPr="00B02219" w14:paraId="5C297055" w14:textId="77777777" w:rsidTr="007736A1">
        <w:trPr>
          <w:trHeight w:val="255"/>
        </w:trPr>
        <w:tc>
          <w:tcPr>
            <w:tcW w:w="2440" w:type="dxa"/>
          </w:tcPr>
          <w:p w14:paraId="6B94FDA8" w14:textId="77777777" w:rsidR="005D4145" w:rsidRPr="00B02219" w:rsidRDefault="005D4145" w:rsidP="005D4145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4DD414A9" w14:textId="10ADA226" w:rsidR="005D4145" w:rsidRPr="00B1053A" w:rsidRDefault="005D4145" w:rsidP="005D4145">
            <w:pPr>
              <w:pStyle w:val="ListParagraph"/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 završenog seminarskog rada.</w:t>
            </w:r>
          </w:p>
        </w:tc>
      </w:tr>
    </w:tbl>
    <w:p w14:paraId="463834CE" w14:textId="77777777" w:rsidR="001130D6" w:rsidRDefault="001130D6"/>
    <w:sectPr w:rsidR="001130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77EAA"/>
    <w:multiLevelType w:val="hybridMultilevel"/>
    <w:tmpl w:val="259E93BE"/>
    <w:lvl w:ilvl="0" w:tplc="36ACECD4">
      <w:start w:val="1"/>
      <w:numFmt w:val="decimal"/>
      <w:lvlText w:val="%1."/>
      <w:lvlJc w:val="left"/>
      <w:pPr>
        <w:ind w:left="3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7" w:hanging="360"/>
      </w:pPr>
    </w:lvl>
    <w:lvl w:ilvl="2" w:tplc="0409001B" w:tentative="1">
      <w:start w:val="1"/>
      <w:numFmt w:val="lowerRoman"/>
      <w:lvlText w:val="%3."/>
      <w:lvlJc w:val="right"/>
      <w:pPr>
        <w:ind w:left="1807" w:hanging="180"/>
      </w:pPr>
    </w:lvl>
    <w:lvl w:ilvl="3" w:tplc="0409000F" w:tentative="1">
      <w:start w:val="1"/>
      <w:numFmt w:val="decimal"/>
      <w:lvlText w:val="%4."/>
      <w:lvlJc w:val="left"/>
      <w:pPr>
        <w:ind w:left="2527" w:hanging="360"/>
      </w:pPr>
    </w:lvl>
    <w:lvl w:ilvl="4" w:tplc="04090019" w:tentative="1">
      <w:start w:val="1"/>
      <w:numFmt w:val="lowerLetter"/>
      <w:lvlText w:val="%5."/>
      <w:lvlJc w:val="left"/>
      <w:pPr>
        <w:ind w:left="3247" w:hanging="360"/>
      </w:pPr>
    </w:lvl>
    <w:lvl w:ilvl="5" w:tplc="0409001B" w:tentative="1">
      <w:start w:val="1"/>
      <w:numFmt w:val="lowerRoman"/>
      <w:lvlText w:val="%6."/>
      <w:lvlJc w:val="right"/>
      <w:pPr>
        <w:ind w:left="3967" w:hanging="180"/>
      </w:pPr>
    </w:lvl>
    <w:lvl w:ilvl="6" w:tplc="0409000F" w:tentative="1">
      <w:start w:val="1"/>
      <w:numFmt w:val="decimal"/>
      <w:lvlText w:val="%7."/>
      <w:lvlJc w:val="left"/>
      <w:pPr>
        <w:ind w:left="4687" w:hanging="360"/>
      </w:pPr>
    </w:lvl>
    <w:lvl w:ilvl="7" w:tplc="04090019" w:tentative="1">
      <w:start w:val="1"/>
      <w:numFmt w:val="lowerLetter"/>
      <w:lvlText w:val="%8."/>
      <w:lvlJc w:val="left"/>
      <w:pPr>
        <w:ind w:left="5407" w:hanging="360"/>
      </w:pPr>
    </w:lvl>
    <w:lvl w:ilvl="8" w:tplc="04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2447B5"/>
    <w:multiLevelType w:val="hybridMultilevel"/>
    <w:tmpl w:val="5F222252"/>
    <w:lvl w:ilvl="0" w:tplc="62C45E86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CE53DB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9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83358E"/>
    <w:multiLevelType w:val="hybridMultilevel"/>
    <w:tmpl w:val="AE2EA760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2045A8"/>
    <w:multiLevelType w:val="hybridMultilevel"/>
    <w:tmpl w:val="E2C89672"/>
    <w:lvl w:ilvl="0" w:tplc="62C45E86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9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3" w15:restartNumberingAfterBreak="0">
    <w:nsid w:val="51A74D79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362F2C"/>
    <w:multiLevelType w:val="hybridMultilevel"/>
    <w:tmpl w:val="D284CE74"/>
    <w:lvl w:ilvl="0" w:tplc="62C45E86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AE4491"/>
    <w:multiLevelType w:val="hybridMultilevel"/>
    <w:tmpl w:val="D3286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35" w15:restartNumberingAfterBreak="0">
    <w:nsid w:val="64025CFB"/>
    <w:multiLevelType w:val="hybridMultilevel"/>
    <w:tmpl w:val="C49899AE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023814"/>
    <w:multiLevelType w:val="multilevel"/>
    <w:tmpl w:val="30AA5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0"/>
  </w:num>
  <w:num w:numId="3">
    <w:abstractNumId w:val="28"/>
  </w:num>
  <w:num w:numId="4">
    <w:abstractNumId w:val="36"/>
  </w:num>
  <w:num w:numId="5">
    <w:abstractNumId w:val="38"/>
  </w:num>
  <w:num w:numId="6">
    <w:abstractNumId w:val="3"/>
  </w:num>
  <w:num w:numId="7">
    <w:abstractNumId w:val="16"/>
  </w:num>
  <w:num w:numId="8">
    <w:abstractNumId w:val="13"/>
  </w:num>
  <w:num w:numId="9">
    <w:abstractNumId w:val="44"/>
  </w:num>
  <w:num w:numId="10">
    <w:abstractNumId w:val="2"/>
  </w:num>
  <w:num w:numId="11">
    <w:abstractNumId w:val="29"/>
  </w:num>
  <w:num w:numId="12">
    <w:abstractNumId w:val="43"/>
  </w:num>
  <w:num w:numId="13">
    <w:abstractNumId w:val="9"/>
  </w:num>
  <w:num w:numId="14">
    <w:abstractNumId w:val="41"/>
  </w:num>
  <w:num w:numId="15">
    <w:abstractNumId w:val="39"/>
  </w:num>
  <w:num w:numId="16">
    <w:abstractNumId w:val="20"/>
  </w:num>
  <w:num w:numId="17">
    <w:abstractNumId w:val="25"/>
  </w:num>
  <w:num w:numId="18">
    <w:abstractNumId w:val="15"/>
  </w:num>
  <w:num w:numId="19">
    <w:abstractNumId w:val="7"/>
  </w:num>
  <w:num w:numId="20">
    <w:abstractNumId w:val="32"/>
  </w:num>
  <w:num w:numId="21">
    <w:abstractNumId w:val="5"/>
  </w:num>
  <w:num w:numId="22">
    <w:abstractNumId w:val="24"/>
  </w:num>
  <w:num w:numId="23">
    <w:abstractNumId w:val="17"/>
  </w:num>
  <w:num w:numId="24">
    <w:abstractNumId w:val="0"/>
  </w:num>
  <w:num w:numId="25">
    <w:abstractNumId w:val="37"/>
  </w:num>
  <w:num w:numId="26">
    <w:abstractNumId w:val="33"/>
  </w:num>
  <w:num w:numId="27">
    <w:abstractNumId w:val="31"/>
  </w:num>
  <w:num w:numId="28">
    <w:abstractNumId w:val="21"/>
  </w:num>
  <w:num w:numId="29">
    <w:abstractNumId w:val="8"/>
  </w:num>
  <w:num w:numId="30">
    <w:abstractNumId w:val="22"/>
  </w:num>
  <w:num w:numId="31">
    <w:abstractNumId w:val="34"/>
  </w:num>
  <w:num w:numId="32">
    <w:abstractNumId w:val="18"/>
  </w:num>
  <w:num w:numId="33">
    <w:abstractNumId w:val="27"/>
  </w:num>
  <w:num w:numId="34">
    <w:abstractNumId w:val="40"/>
  </w:num>
  <w:num w:numId="35">
    <w:abstractNumId w:val="11"/>
  </w:num>
  <w:num w:numId="36">
    <w:abstractNumId w:val="23"/>
  </w:num>
  <w:num w:numId="37">
    <w:abstractNumId w:val="6"/>
  </w:num>
  <w:num w:numId="38">
    <w:abstractNumId w:val="12"/>
  </w:num>
  <w:num w:numId="39">
    <w:abstractNumId w:val="30"/>
  </w:num>
  <w:num w:numId="40">
    <w:abstractNumId w:val="1"/>
  </w:num>
  <w:num w:numId="41">
    <w:abstractNumId w:val="4"/>
  </w:num>
  <w:num w:numId="42">
    <w:abstractNumId w:val="26"/>
  </w:num>
  <w:num w:numId="43">
    <w:abstractNumId w:val="35"/>
  </w:num>
  <w:num w:numId="44">
    <w:abstractNumId w:val="14"/>
  </w:num>
  <w:num w:numId="45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11B0F"/>
    <w:rsid w:val="00024907"/>
    <w:rsid w:val="00043932"/>
    <w:rsid w:val="00085623"/>
    <w:rsid w:val="000C58C5"/>
    <w:rsid w:val="001130D6"/>
    <w:rsid w:val="00183707"/>
    <w:rsid w:val="001B05D9"/>
    <w:rsid w:val="001D6185"/>
    <w:rsid w:val="001F0CCA"/>
    <w:rsid w:val="00222224"/>
    <w:rsid w:val="00286EE2"/>
    <w:rsid w:val="002A53B1"/>
    <w:rsid w:val="002B09D8"/>
    <w:rsid w:val="002E5A8D"/>
    <w:rsid w:val="00322A2F"/>
    <w:rsid w:val="00323985"/>
    <w:rsid w:val="00325547"/>
    <w:rsid w:val="0034029A"/>
    <w:rsid w:val="003D4468"/>
    <w:rsid w:val="004063DE"/>
    <w:rsid w:val="00452C6C"/>
    <w:rsid w:val="004D0839"/>
    <w:rsid w:val="004D41D6"/>
    <w:rsid w:val="004D7974"/>
    <w:rsid w:val="00521927"/>
    <w:rsid w:val="005224B5"/>
    <w:rsid w:val="00534495"/>
    <w:rsid w:val="00537AF6"/>
    <w:rsid w:val="00554665"/>
    <w:rsid w:val="005A52AB"/>
    <w:rsid w:val="005D4145"/>
    <w:rsid w:val="005F2736"/>
    <w:rsid w:val="00602206"/>
    <w:rsid w:val="00607D07"/>
    <w:rsid w:val="00652134"/>
    <w:rsid w:val="00683732"/>
    <w:rsid w:val="006E639A"/>
    <w:rsid w:val="00846383"/>
    <w:rsid w:val="00857212"/>
    <w:rsid w:val="008A025A"/>
    <w:rsid w:val="00937637"/>
    <w:rsid w:val="009400BF"/>
    <w:rsid w:val="009414E7"/>
    <w:rsid w:val="009605D1"/>
    <w:rsid w:val="0098524B"/>
    <w:rsid w:val="009D3140"/>
    <w:rsid w:val="00AC1A44"/>
    <w:rsid w:val="00B1053A"/>
    <w:rsid w:val="00B24899"/>
    <w:rsid w:val="00B73D57"/>
    <w:rsid w:val="00BB2B0F"/>
    <w:rsid w:val="00BF78C4"/>
    <w:rsid w:val="00C05B71"/>
    <w:rsid w:val="00C10035"/>
    <w:rsid w:val="00C818F1"/>
    <w:rsid w:val="00CA0049"/>
    <w:rsid w:val="00CA7BFC"/>
    <w:rsid w:val="00CB6EB1"/>
    <w:rsid w:val="00CC41FD"/>
    <w:rsid w:val="00CD1C4E"/>
    <w:rsid w:val="00D105BA"/>
    <w:rsid w:val="00DC6D59"/>
    <w:rsid w:val="00DD3681"/>
    <w:rsid w:val="00E032E0"/>
    <w:rsid w:val="00EE1AFF"/>
    <w:rsid w:val="00F07CF8"/>
    <w:rsid w:val="00F66938"/>
    <w:rsid w:val="00FA19F0"/>
    <w:rsid w:val="00FF3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6606C-23F0-41F6-8601-9AAE23DF4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30</Words>
  <Characters>4163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User</cp:lastModifiedBy>
  <cp:revision>6</cp:revision>
  <dcterms:created xsi:type="dcterms:W3CDTF">2021-07-19T16:53:00Z</dcterms:created>
  <dcterms:modified xsi:type="dcterms:W3CDTF">2021-07-19T17:22:00Z</dcterms:modified>
</cp:coreProperties>
</file>